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06D57A" w14:textId="72812666" w:rsidR="00B12DF2" w:rsidRDefault="00D808B6">
      <w:pPr>
        <w:pStyle w:val="BodyText"/>
        <w:ind w:left="13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12C2BDE6" wp14:editId="37C09782">
                <wp:extent cx="6900545" cy="1125220"/>
                <wp:effectExtent l="7620" t="0" r="6985" b="8255"/>
                <wp:docPr id="1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0545" cy="1125220"/>
                          <a:chOff x="0" y="0"/>
                          <a:chExt cx="10867" cy="1772"/>
                        </a:xfrm>
                      </wpg:grpSpPr>
                      <wps:wsp>
                        <wps:cNvPr id="1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0" y="0"/>
                            <a:ext cx="10818" cy="1603"/>
                          </a:xfrm>
                          <a:prstGeom prst="rect">
                            <a:avLst/>
                          </a:prstGeom>
                          <a:solidFill>
                            <a:srgbClr val="63C7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" y="1594"/>
                            <a:ext cx="10826" cy="60"/>
                          </a:xfrm>
                          <a:prstGeom prst="rect">
                            <a:avLst/>
                          </a:prstGeom>
                          <a:solidFill>
                            <a:srgbClr val="004A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20" y="1762"/>
                            <a:ext cx="1082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4AE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20" y="1699"/>
                            <a:ext cx="10826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4AE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0" y="0"/>
                            <a:ext cx="10819" cy="1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A3F014" w14:textId="77777777" w:rsidR="00B12DF2" w:rsidRDefault="00D808B6">
                              <w:pPr>
                                <w:spacing w:before="447"/>
                                <w:ind w:left="174" w:right="138"/>
                                <w:jc w:val="center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48"/>
                                </w:rPr>
                                <w:t>City of Philadelphia: Child Care Facilities Fund</w:t>
                              </w:r>
                            </w:p>
                            <w:p w14:paraId="493E153E" w14:textId="77777777" w:rsidR="00B12DF2" w:rsidRDefault="00D808B6">
                              <w:pPr>
                                <w:spacing w:before="140"/>
                                <w:ind w:left="174" w:right="72"/>
                                <w:jc w:val="center"/>
                                <w:rPr>
                                  <w:rFonts w:ascii="Trebuchet MS"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color w:val="FFFFFF"/>
                                  <w:sz w:val="28"/>
                                </w:rPr>
                                <w:t>Applications will be available soon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C2BDE6" id="Group 11" o:spid="_x0000_s1026" style="width:543.35pt;height:88.6pt;mso-position-horizontal-relative:char;mso-position-vertical-relative:line" coordsize="10867,17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">
                <v:rect id="Rectangle 16" o:spid="_x0000_s1027" style="position:absolute;left:20;width:10818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" fillcolor="#63c700" stroked="f"/>
                <v:rect id="Rectangle 15" o:spid="_x0000_s1028" style="position:absolute;left:20;top:1594;width:10826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" fillcolor="#004aeb" stroked="f"/>
                <v:line id="Line 14" o:spid="_x0000_s1029" style="position:absolute;visibility:visible;mso-wrap-style:square" from="20,1762" to="10846,1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" strokecolor="#004aeb" strokeweight="1pt"/>
                <v:line id="Line 13" o:spid="_x0000_s1030" style="position:absolute;visibility:visible;mso-wrap-style:square" from="20,1699" to="10846,1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" strokecolor="#004aeb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31" type="#_x0000_t202" style="position:absolute;left:20;width:10819;height:1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41A3F014" w14:textId="77777777" w:rsidR="00B12DF2" w:rsidRDefault="00D808B6">
                        <w:pPr>
                          <w:spacing w:before="447"/>
                          <w:ind w:left="174" w:right="138"/>
                          <w:jc w:val="center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z w:val="48"/>
                          </w:rPr>
                          <w:t>City of Philadelphia: Child Care Facilities Fund</w:t>
                        </w:r>
                      </w:p>
                      <w:p w14:paraId="493E153E" w14:textId="77777777" w:rsidR="00B12DF2" w:rsidRDefault="00D808B6">
                        <w:pPr>
                          <w:spacing w:before="140"/>
                          <w:ind w:left="174" w:right="72"/>
                          <w:jc w:val="center"/>
                          <w:rPr>
                            <w:rFonts w:ascii="Trebuchet MS"/>
                            <w:sz w:val="28"/>
                          </w:rPr>
                        </w:pPr>
                        <w:r>
                          <w:rPr>
                            <w:rFonts w:ascii="Trebuchet MS"/>
                            <w:color w:val="FFFFFF"/>
                            <w:sz w:val="28"/>
                          </w:rPr>
                          <w:t>Applications will be available soon!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1386E07" w14:textId="77777777" w:rsidR="00B12DF2" w:rsidRDefault="00B12DF2">
      <w:pPr>
        <w:pStyle w:val="BodyText"/>
        <w:spacing w:before="7"/>
        <w:rPr>
          <w:rFonts w:ascii="Times New Roman"/>
          <w:sz w:val="11"/>
        </w:rPr>
      </w:pPr>
    </w:p>
    <w:p w14:paraId="1CE1FD8A" w14:textId="00EE2F0D" w:rsidR="00B12DF2" w:rsidRDefault="00D808B6">
      <w:pPr>
        <w:spacing w:before="93" w:line="271" w:lineRule="auto"/>
        <w:ind w:left="180" w:right="189"/>
        <w:rPr>
          <w:sz w:val="24"/>
        </w:rPr>
      </w:pPr>
      <w:r>
        <w:rPr>
          <w:color w:val="333333"/>
          <w:sz w:val="24"/>
        </w:rPr>
        <w:t xml:space="preserve">The City of Philadelphia: Child Care Facilities Fund (CCFF) FY22 grant application will be released soon. </w:t>
      </w:r>
      <w:r>
        <w:rPr>
          <w:b/>
          <w:color w:val="333333"/>
          <w:sz w:val="24"/>
        </w:rPr>
        <w:t xml:space="preserve">Application materials and supporting resources will be available by November 15, 2021 at </w:t>
      </w:r>
      <w:hyperlink r:id="rId5">
        <w:r>
          <w:rPr>
            <w:b/>
            <w:color w:val="0000FF"/>
            <w:sz w:val="24"/>
            <w:u w:val="thick" w:color="0000FF"/>
          </w:rPr>
          <w:t>www.philafacilityfund.org</w:t>
        </w:r>
        <w:r>
          <w:rPr>
            <w:b/>
            <w:color w:val="333333"/>
            <w:sz w:val="24"/>
          </w:rPr>
          <w:t>.</w:t>
        </w:r>
      </w:hyperlink>
      <w:r>
        <w:rPr>
          <w:b/>
          <w:color w:val="333333"/>
          <w:sz w:val="24"/>
        </w:rPr>
        <w:t xml:space="preserve"> </w:t>
      </w:r>
      <w:r>
        <w:rPr>
          <w:color w:val="333333"/>
          <w:sz w:val="24"/>
        </w:rPr>
        <w:t>Eligible providers interested in applying are encouraged to attend the virtual informational kick-off event.</w:t>
      </w:r>
    </w:p>
    <w:p w14:paraId="24C86416" w14:textId="77777777" w:rsidR="00B12DF2" w:rsidRDefault="00B12DF2">
      <w:pPr>
        <w:pStyle w:val="BodyText"/>
        <w:rPr>
          <w:sz w:val="20"/>
        </w:rPr>
      </w:pPr>
    </w:p>
    <w:p w14:paraId="36B46860" w14:textId="77777777" w:rsidR="00B12DF2" w:rsidRDefault="00B12DF2">
      <w:pPr>
        <w:pStyle w:val="BodyText"/>
        <w:rPr>
          <w:sz w:val="20"/>
        </w:rPr>
      </w:pPr>
    </w:p>
    <w:p w14:paraId="4214F02F" w14:textId="244CCB81" w:rsidR="00B12DF2" w:rsidRDefault="00D808B6">
      <w:pPr>
        <w:pStyle w:val="BodyText"/>
        <w:spacing w:before="1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72" behindDoc="0" locked="0" layoutInCell="1" allowOverlap="1" wp14:anchorId="7D7B1A2A" wp14:editId="047F5782">
                <wp:simplePos x="0" y="0"/>
                <wp:positionH relativeFrom="page">
                  <wp:posOffset>457200</wp:posOffset>
                </wp:positionH>
                <wp:positionV relativeFrom="paragraph">
                  <wp:posOffset>161290</wp:posOffset>
                </wp:positionV>
                <wp:extent cx="3370580" cy="1822450"/>
                <wp:effectExtent l="19050" t="17145" r="20320" b="17780"/>
                <wp:wrapTopAndBottom/>
                <wp:docPr id="1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0580" cy="1822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63C7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F6A45C" w14:textId="77777777" w:rsidR="00B12DF2" w:rsidRDefault="00D808B6">
                            <w:pPr>
                              <w:spacing w:before="38"/>
                              <w:ind w:left="1343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>Who is eligible?</w:t>
                            </w:r>
                          </w:p>
                          <w:p w14:paraId="170C420E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94"/>
                                <w:tab w:val="left" w:pos="595"/>
                              </w:tabs>
                              <w:spacing w:line="268" w:lineRule="auto"/>
                              <w:ind w:right="698"/>
                            </w:pPr>
                            <w:r>
                              <w:rPr>
                                <w:color w:val="333333"/>
                              </w:rPr>
                              <w:t>STAR 3 and 4 Center, Group and Family Child Care providers operating in Philadelphia</w:t>
                            </w:r>
                          </w:p>
                          <w:p w14:paraId="4C4EC463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94"/>
                                <w:tab w:val="left" w:pos="595"/>
                              </w:tabs>
                              <w:spacing w:before="136" w:line="268" w:lineRule="auto"/>
                              <w:ind w:right="381"/>
                            </w:pPr>
                            <w:r>
                              <w:rPr>
                                <w:color w:val="333333"/>
                              </w:rPr>
                              <w:t>STAR 2 facilities based on participation in quality improvement activities and the ability to meet other eligibility</w:t>
                            </w:r>
                            <w:r>
                              <w:rPr>
                                <w:color w:val="333333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criter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7B1A2A" id="Text Box 10" o:spid="_x0000_s1032" type="#_x0000_t202" style="position:absolute;margin-left:36pt;margin-top:12.7pt;width:265.4pt;height:143.5pt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" filled="f" strokecolor="#63c700" strokeweight="2pt">
                <v:textbox inset="0,0,0,0">
                  <w:txbxContent>
                    <w:p w14:paraId="3EF6A45C" w14:textId="77777777" w:rsidR="00B12DF2" w:rsidRDefault="00D808B6">
                      <w:pPr>
                        <w:spacing w:before="38"/>
                        <w:ind w:left="1343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color w:val="004AEB"/>
                          <w:sz w:val="32"/>
                        </w:rPr>
                        <w:t>Who is eligible?</w:t>
                      </w:r>
                    </w:p>
                    <w:p w14:paraId="170C420E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594"/>
                          <w:tab w:val="left" w:pos="595"/>
                        </w:tabs>
                        <w:spacing w:line="268" w:lineRule="auto"/>
                        <w:ind w:right="698"/>
                      </w:pPr>
                      <w:r>
                        <w:rPr>
                          <w:color w:val="333333"/>
                        </w:rPr>
                        <w:t>STAR 3 and 4 Center, Group and Family Child Care providers operating in Philadelphia</w:t>
                      </w:r>
                    </w:p>
                    <w:p w14:paraId="4C4EC463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594"/>
                          <w:tab w:val="left" w:pos="595"/>
                        </w:tabs>
                        <w:spacing w:before="136" w:line="268" w:lineRule="auto"/>
                        <w:ind w:right="381"/>
                      </w:pPr>
                      <w:r>
                        <w:rPr>
                          <w:color w:val="333333"/>
                        </w:rPr>
                        <w:t>STAR 2 facilities based on participation in quality improvement activities and the ability to meet other eligibility</w:t>
                      </w:r>
                      <w:r>
                        <w:rPr>
                          <w:color w:val="333333"/>
                          <w:spacing w:val="-10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criteri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76A7AE06" wp14:editId="68D552DF">
                <wp:simplePos x="0" y="0"/>
                <wp:positionH relativeFrom="page">
                  <wp:posOffset>3939540</wp:posOffset>
                </wp:positionH>
                <wp:positionV relativeFrom="paragraph">
                  <wp:posOffset>162560</wp:posOffset>
                </wp:positionV>
                <wp:extent cx="3375025" cy="1821180"/>
                <wp:effectExtent l="15240" t="18415" r="19685" b="17780"/>
                <wp:wrapTopAndBottom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025" cy="182118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63C7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BCC51B" w14:textId="77777777" w:rsidR="00B12DF2" w:rsidRDefault="00D808B6">
                            <w:pPr>
                              <w:spacing w:before="38"/>
                              <w:ind w:left="842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>How do I start planning?</w:t>
                            </w:r>
                          </w:p>
                          <w:p w14:paraId="67E28688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739"/>
                                <w:tab w:val="left" w:pos="740"/>
                              </w:tabs>
                              <w:spacing w:line="266" w:lineRule="auto"/>
                              <w:ind w:right="267"/>
                            </w:pPr>
                            <w:r>
                              <w:rPr>
                                <w:color w:val="333333"/>
                              </w:rPr>
                              <w:t>Review the CCFF Overview attached to this flyer.</w:t>
                            </w:r>
                          </w:p>
                          <w:p w14:paraId="784FF48E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739"/>
                                <w:tab w:val="left" w:pos="740"/>
                              </w:tabs>
                              <w:spacing w:before="139" w:line="266" w:lineRule="auto"/>
                              <w:ind w:right="757"/>
                            </w:pPr>
                            <w:r>
                              <w:rPr>
                                <w:color w:val="333333"/>
                              </w:rPr>
                              <w:t>Identify necessary facility improvement projects at your</w:t>
                            </w:r>
                            <w:r>
                              <w:rPr>
                                <w:color w:val="333333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site.</w:t>
                            </w:r>
                          </w:p>
                          <w:p w14:paraId="2E65F408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739"/>
                                <w:tab w:val="left" w:pos="740"/>
                              </w:tabs>
                              <w:spacing w:before="138"/>
                            </w:pPr>
                            <w:r>
                              <w:rPr>
                                <w:color w:val="333333"/>
                              </w:rPr>
                              <w:t xml:space="preserve">Watch </w:t>
                            </w:r>
                            <w:hyperlink r:id="rId6">
                              <w:r>
                                <w:rPr>
                                  <w:color w:val="0000FF"/>
                                  <w:u w:val="single" w:color="0000FF"/>
                                </w:rPr>
                                <w:t xml:space="preserve">www.philafacilityfund.org </w:t>
                              </w:r>
                            </w:hyperlink>
                            <w:r>
                              <w:rPr>
                                <w:color w:val="333333"/>
                              </w:rPr>
                              <w:t>for</w:t>
                            </w:r>
                            <w:r>
                              <w:rPr>
                                <w:color w:val="333333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updates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A7AE06" id="Text Box 9" o:spid="_x0000_s1033" type="#_x0000_t202" style="position:absolute;margin-left:310.2pt;margin-top:12.8pt;width:265.75pt;height:143.4pt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" filled="f" strokecolor="#63c700" strokeweight="2pt">
                <v:textbox inset="0,0,0,0">
                  <w:txbxContent>
                    <w:p w14:paraId="5FBCC51B" w14:textId="77777777" w:rsidR="00B12DF2" w:rsidRDefault="00D808B6">
                      <w:pPr>
                        <w:spacing w:before="38"/>
                        <w:ind w:left="842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color w:val="004AEB"/>
                          <w:sz w:val="32"/>
                        </w:rPr>
                        <w:t>How do I start planning?</w:t>
                      </w:r>
                    </w:p>
                    <w:p w14:paraId="67E28688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739"/>
                          <w:tab w:val="left" w:pos="740"/>
                        </w:tabs>
                        <w:spacing w:line="266" w:lineRule="auto"/>
                        <w:ind w:right="267"/>
                      </w:pPr>
                      <w:r>
                        <w:rPr>
                          <w:color w:val="333333"/>
                        </w:rPr>
                        <w:t>Review the CCFF Overview attached to this flyer.</w:t>
                      </w:r>
                    </w:p>
                    <w:p w14:paraId="784FF48E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739"/>
                          <w:tab w:val="left" w:pos="740"/>
                        </w:tabs>
                        <w:spacing w:before="139" w:line="266" w:lineRule="auto"/>
                        <w:ind w:right="757"/>
                      </w:pPr>
                      <w:r>
                        <w:rPr>
                          <w:color w:val="333333"/>
                        </w:rPr>
                        <w:t>Identify necessary facility improvement projects at your</w:t>
                      </w:r>
                      <w:r>
                        <w:rPr>
                          <w:color w:val="333333"/>
                          <w:spacing w:val="-7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site.</w:t>
                      </w:r>
                    </w:p>
                    <w:p w14:paraId="2E65F408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739"/>
                          <w:tab w:val="left" w:pos="740"/>
                        </w:tabs>
                        <w:spacing w:before="138"/>
                      </w:pPr>
                      <w:r>
                        <w:rPr>
                          <w:color w:val="333333"/>
                        </w:rPr>
                        <w:t xml:space="preserve">Watch </w:t>
                      </w:r>
                      <w:hyperlink r:id="rId11">
                        <w:r>
                          <w:rPr>
                            <w:color w:val="0000FF"/>
                            <w:u w:val="single" w:color="0000FF"/>
                          </w:rPr>
                          <w:t xml:space="preserve">www.philafacilityfund.org </w:t>
                        </w:r>
                      </w:hyperlink>
                      <w:r>
                        <w:rPr>
                          <w:color w:val="333333"/>
                        </w:rPr>
                        <w:t>for</w:t>
                      </w:r>
                      <w:r>
                        <w:rPr>
                          <w:color w:val="333333"/>
                          <w:spacing w:val="-7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updates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20" behindDoc="0" locked="0" layoutInCell="1" allowOverlap="1" wp14:anchorId="19CC0442" wp14:editId="60830557">
                <wp:simplePos x="0" y="0"/>
                <wp:positionH relativeFrom="page">
                  <wp:posOffset>1357630</wp:posOffset>
                </wp:positionH>
                <wp:positionV relativeFrom="paragraph">
                  <wp:posOffset>2151380</wp:posOffset>
                </wp:positionV>
                <wp:extent cx="5041900" cy="2389505"/>
                <wp:effectExtent l="14605" t="16510" r="20320" b="13335"/>
                <wp:wrapTopAndBottom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1900" cy="23895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63C7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E93052" w14:textId="77777777" w:rsidR="00B12DF2" w:rsidRDefault="00D808B6">
                            <w:pPr>
                              <w:spacing w:before="158"/>
                              <w:ind w:left="84" w:right="84"/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>Informational kick-off event</w:t>
                            </w:r>
                          </w:p>
                          <w:p w14:paraId="06EF86BF" w14:textId="77777777" w:rsidR="00B12DF2" w:rsidRDefault="00D808B6">
                            <w:pPr>
                              <w:pStyle w:val="BodyText"/>
                              <w:spacing w:before="170" w:line="271" w:lineRule="auto"/>
                              <w:ind w:left="84" w:right="88"/>
                              <w:jc w:val="center"/>
                            </w:pPr>
                            <w:r>
                              <w:rPr>
                                <w:color w:val="333333"/>
                              </w:rPr>
                              <w:t>Please join us for a virtual kick off meeting where you will meet project staff and learn more about this opportunity as we discuss the program in detail:</w:t>
                            </w:r>
                          </w:p>
                          <w:p w14:paraId="2E10EF68" w14:textId="77777777" w:rsidR="00B12DF2" w:rsidRDefault="00B12DF2">
                            <w:pPr>
                              <w:pStyle w:val="BodyText"/>
                              <w:spacing w:before="8"/>
                              <w:rPr>
                                <w:sz w:val="24"/>
                              </w:rPr>
                            </w:pPr>
                          </w:p>
                          <w:p w14:paraId="5ABD2E17" w14:textId="77777777" w:rsidR="00B12DF2" w:rsidRDefault="00D808B6">
                            <w:pPr>
                              <w:ind w:left="84" w:right="84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333333"/>
                                <w:sz w:val="24"/>
                              </w:rPr>
                              <w:t>The City of Philadelphia: Child Care Facilities Fund</w:t>
                            </w:r>
                          </w:p>
                          <w:p w14:paraId="269E02DF" w14:textId="00BA5746" w:rsidR="00B12DF2" w:rsidRDefault="00D808B6">
                            <w:pPr>
                              <w:spacing w:before="34"/>
                              <w:ind w:left="84" w:right="17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33333"/>
                                <w:sz w:val="24"/>
                              </w:rPr>
                              <w:t>Wednesday, November 17, 2021 at 12:00 p.m.</w:t>
                            </w:r>
                          </w:p>
                          <w:p w14:paraId="16E0E8AD" w14:textId="77777777" w:rsidR="00B12DF2" w:rsidRDefault="00B12DF2">
                            <w:pPr>
                              <w:pStyle w:val="BodyText"/>
                              <w:spacing w:before="9"/>
                              <w:rPr>
                                <w:sz w:val="29"/>
                              </w:rPr>
                            </w:pPr>
                          </w:p>
                          <w:p w14:paraId="4D4AE926" w14:textId="774ED06B" w:rsidR="00B12DF2" w:rsidRDefault="00D808B6">
                            <w:pPr>
                              <w:ind w:left="84" w:right="84"/>
                              <w:jc w:val="center"/>
                              <w:rPr>
                                <w:b/>
                                <w:i/>
                                <w:sz w:val="28"/>
                              </w:rPr>
                            </w:pPr>
                            <w:r>
                              <w:rPr>
                                <w:b/>
                                <w:i/>
                                <w:color w:val="333333"/>
                                <w:sz w:val="28"/>
                              </w:rPr>
                              <w:t xml:space="preserve">To register, please click </w:t>
                            </w:r>
                            <w:hyperlink r:id="rId12">
                              <w:r>
                                <w:rPr>
                                  <w:b/>
                                  <w:i/>
                                  <w:color w:val="0000FF"/>
                                  <w:sz w:val="28"/>
                                  <w:u w:val="thick" w:color="0000FF"/>
                                </w:rPr>
                                <w:t>here</w:t>
                              </w:r>
                            </w:hyperlink>
                          </w:p>
                          <w:p w14:paraId="4DDF2867" w14:textId="77777777" w:rsidR="00B12DF2" w:rsidRDefault="00D808B6">
                            <w:pPr>
                              <w:spacing w:before="162"/>
                              <w:ind w:left="84" w:right="84"/>
                              <w:jc w:val="center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color w:val="333333"/>
                                <w:sz w:val="24"/>
                              </w:rPr>
                              <w:t>Recording will be made availab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CC044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4" type="#_x0000_t202" style="position:absolute;margin-left:106.9pt;margin-top:169.4pt;width:397pt;height:188.15pt;z-index: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" filled="f" strokecolor="#63c700" strokeweight="2pt">
                <v:textbox inset="0,0,0,0">
                  <w:txbxContent>
                    <w:p w14:paraId="42E93052" w14:textId="77777777" w:rsidR="00B12DF2" w:rsidRDefault="00D808B6">
                      <w:pPr>
                        <w:spacing w:before="158"/>
                        <w:ind w:left="84" w:right="84"/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color w:val="004AEB"/>
                          <w:sz w:val="32"/>
                        </w:rPr>
                        <w:t>Informational kick-off event</w:t>
                      </w:r>
                    </w:p>
                    <w:p w14:paraId="06EF86BF" w14:textId="77777777" w:rsidR="00B12DF2" w:rsidRDefault="00D808B6">
                      <w:pPr>
                        <w:pStyle w:val="BodyText"/>
                        <w:spacing w:before="170" w:line="271" w:lineRule="auto"/>
                        <w:ind w:left="84" w:right="88"/>
                        <w:jc w:val="center"/>
                      </w:pPr>
                      <w:r>
                        <w:rPr>
                          <w:color w:val="333333"/>
                        </w:rPr>
                        <w:t>Please join us for a virtual kick off meeting where you will meet project staff and learn more about this opportunity as we discuss the program in detail:</w:t>
                      </w:r>
                    </w:p>
                    <w:p w14:paraId="2E10EF68" w14:textId="77777777" w:rsidR="00B12DF2" w:rsidRDefault="00B12DF2">
                      <w:pPr>
                        <w:pStyle w:val="BodyText"/>
                        <w:spacing w:before="8"/>
                        <w:rPr>
                          <w:sz w:val="24"/>
                        </w:rPr>
                      </w:pPr>
                    </w:p>
                    <w:p w14:paraId="5ABD2E17" w14:textId="77777777" w:rsidR="00B12DF2" w:rsidRDefault="00D808B6">
                      <w:pPr>
                        <w:ind w:left="84" w:right="84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color w:val="333333"/>
                          <w:sz w:val="24"/>
                        </w:rPr>
                        <w:t>The City of Philadelphia: Child Care Facilities Fund</w:t>
                      </w:r>
                    </w:p>
                    <w:p w14:paraId="269E02DF" w14:textId="00BA5746" w:rsidR="00B12DF2" w:rsidRDefault="00D808B6">
                      <w:pPr>
                        <w:spacing w:before="34"/>
                        <w:ind w:left="84" w:right="17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333333"/>
                          <w:sz w:val="24"/>
                        </w:rPr>
                        <w:t>Wednesday, November 17, 2021 at 12:00 p.m.</w:t>
                      </w:r>
                    </w:p>
                    <w:p w14:paraId="16E0E8AD" w14:textId="77777777" w:rsidR="00B12DF2" w:rsidRDefault="00B12DF2">
                      <w:pPr>
                        <w:pStyle w:val="BodyText"/>
                        <w:spacing w:before="9"/>
                        <w:rPr>
                          <w:sz w:val="29"/>
                        </w:rPr>
                      </w:pPr>
                    </w:p>
                    <w:p w14:paraId="4D4AE926" w14:textId="774ED06B" w:rsidR="00B12DF2" w:rsidRDefault="00D808B6">
                      <w:pPr>
                        <w:ind w:left="84" w:right="84"/>
                        <w:jc w:val="center"/>
                        <w:rPr>
                          <w:b/>
                          <w:i/>
                          <w:sz w:val="28"/>
                        </w:rPr>
                      </w:pPr>
                      <w:r>
                        <w:rPr>
                          <w:b/>
                          <w:i/>
                          <w:color w:val="333333"/>
                          <w:sz w:val="28"/>
                        </w:rPr>
                        <w:t xml:space="preserve">To register, please click </w:t>
                      </w:r>
                      <w:hyperlink r:id="rId13">
                        <w:r>
                          <w:rPr>
                            <w:b/>
                            <w:i/>
                            <w:color w:val="0000FF"/>
                            <w:sz w:val="28"/>
                            <w:u w:val="thick" w:color="0000FF"/>
                          </w:rPr>
                          <w:t>here</w:t>
                        </w:r>
                      </w:hyperlink>
                    </w:p>
                    <w:p w14:paraId="4DDF2867" w14:textId="77777777" w:rsidR="00B12DF2" w:rsidRDefault="00D808B6">
                      <w:pPr>
                        <w:spacing w:before="162"/>
                        <w:ind w:left="84" w:right="84"/>
                        <w:jc w:val="center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color w:val="333333"/>
                          <w:sz w:val="24"/>
                        </w:rPr>
                        <w:t>Recording will be made availabl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84F1597" w14:textId="77777777" w:rsidR="00B12DF2" w:rsidRDefault="00B12DF2">
      <w:pPr>
        <w:pStyle w:val="BodyText"/>
        <w:spacing w:before="6"/>
        <w:rPr>
          <w:sz w:val="13"/>
        </w:rPr>
      </w:pPr>
    </w:p>
    <w:p w14:paraId="4CFC0584" w14:textId="77777777" w:rsidR="00B12DF2" w:rsidRDefault="00B12DF2">
      <w:pPr>
        <w:pStyle w:val="BodyText"/>
        <w:spacing w:before="5"/>
        <w:rPr>
          <w:sz w:val="27"/>
        </w:rPr>
      </w:pPr>
    </w:p>
    <w:p w14:paraId="7B6C739D" w14:textId="77777777" w:rsidR="00B12DF2" w:rsidRDefault="00D808B6">
      <w:pPr>
        <w:ind w:left="2669"/>
      </w:pPr>
      <w:r>
        <w:rPr>
          <w:b/>
          <w:color w:val="333333"/>
        </w:rPr>
        <w:t xml:space="preserve">Please email your questions to </w:t>
      </w:r>
      <w:hyperlink r:id="rId14">
        <w:r>
          <w:rPr>
            <w:color w:val="0000FF"/>
            <w:u w:val="single" w:color="0000FF"/>
          </w:rPr>
          <w:t>ecefacilityfund@phmc.org</w:t>
        </w:r>
      </w:hyperlink>
    </w:p>
    <w:p w14:paraId="0A9C4600" w14:textId="77777777" w:rsidR="00B12DF2" w:rsidRDefault="00B12DF2">
      <w:pPr>
        <w:pStyle w:val="BodyText"/>
        <w:rPr>
          <w:sz w:val="20"/>
        </w:rPr>
      </w:pPr>
    </w:p>
    <w:p w14:paraId="28361A22" w14:textId="77777777" w:rsidR="00B12DF2" w:rsidRDefault="00B12DF2">
      <w:pPr>
        <w:pStyle w:val="BodyText"/>
        <w:rPr>
          <w:sz w:val="20"/>
        </w:rPr>
      </w:pPr>
    </w:p>
    <w:p w14:paraId="3E9563AB" w14:textId="77777777" w:rsidR="00B12DF2" w:rsidRDefault="00B12DF2">
      <w:pPr>
        <w:pStyle w:val="BodyText"/>
        <w:rPr>
          <w:sz w:val="20"/>
        </w:rPr>
      </w:pPr>
    </w:p>
    <w:p w14:paraId="041D5E62" w14:textId="77777777" w:rsidR="00B12DF2" w:rsidRDefault="00B12DF2">
      <w:pPr>
        <w:pStyle w:val="BodyText"/>
        <w:rPr>
          <w:sz w:val="20"/>
        </w:rPr>
      </w:pPr>
    </w:p>
    <w:p w14:paraId="75BA7F1C" w14:textId="24EE08D5" w:rsidR="00B12DF2" w:rsidRDefault="00D808B6">
      <w:pPr>
        <w:pStyle w:val="BodyText"/>
        <w:spacing w:before="9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144" behindDoc="0" locked="0" layoutInCell="1" allowOverlap="1" wp14:anchorId="42CC16FE" wp14:editId="24928B12">
                <wp:simplePos x="0" y="0"/>
                <wp:positionH relativeFrom="page">
                  <wp:posOffset>428625</wp:posOffset>
                </wp:positionH>
                <wp:positionV relativeFrom="paragraph">
                  <wp:posOffset>176530</wp:posOffset>
                </wp:positionV>
                <wp:extent cx="6913245" cy="113030"/>
                <wp:effectExtent l="0" t="0" r="1905" b="5080"/>
                <wp:wrapTopAndBottom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13030"/>
                          <a:chOff x="675" y="278"/>
                          <a:chExt cx="10887" cy="178"/>
                        </a:xfrm>
                      </wpg:grpSpPr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1531" y="42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4AE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705" y="278"/>
                            <a:ext cx="10826" cy="20"/>
                          </a:xfrm>
                          <a:prstGeom prst="rect">
                            <a:avLst/>
                          </a:prstGeom>
                          <a:solidFill>
                            <a:srgbClr val="004A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705" y="294"/>
                            <a:ext cx="10826" cy="40"/>
                          </a:xfrm>
                          <a:prstGeom prst="rect">
                            <a:avLst/>
                          </a:prstGeom>
                          <a:solidFill>
                            <a:srgbClr val="004A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0C6B87" id="Group 4" o:spid="_x0000_s1026" style="position:absolute;margin-left:33.75pt;margin-top:13.9pt;width:544.35pt;height:8.9pt;z-index:1144;mso-wrap-distance-left:0;mso-wrap-distance-right:0;mso-position-horizontal-relative:page" coordorigin="675,278" coordsize="10887,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">
                <v:line id="Line 7" o:spid="_x0000_s1027" style="position:absolute;visibility:visible;mso-wrap-style:square" from="11531,426" to="11531,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" strokecolor="#004aeb" strokeweight="3pt"/>
                <v:rect id="Rectangle 6" o:spid="_x0000_s1028" style="position:absolute;left:705;top:278;width:1082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" fillcolor="#004aeb" stroked="f"/>
                <v:rect id="Rectangle 5" o:spid="_x0000_s1029" style="position:absolute;left:705;top:294;width:10826;height: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" fillcolor="#004aeb" stroked="f"/>
                <w10:wrap type="topAndBottom" anchorx="page"/>
              </v:group>
            </w:pict>
          </mc:Fallback>
        </mc:AlternateContent>
      </w:r>
    </w:p>
    <w:p w14:paraId="0EAB4724" w14:textId="14ED17A1" w:rsidR="00B12DF2" w:rsidRDefault="00D808B6">
      <w:pPr>
        <w:pStyle w:val="BodyText"/>
        <w:spacing w:line="90" w:lineRule="exact"/>
        <w:ind w:left="119"/>
        <w:rPr>
          <w:sz w:val="9"/>
        </w:rPr>
      </w:pPr>
      <w:r>
        <w:rPr>
          <w:noProof/>
          <w:position w:val="-1"/>
          <w:sz w:val="9"/>
        </w:rPr>
        <mc:AlternateContent>
          <mc:Choice Requires="wpg">
            <w:drawing>
              <wp:inline distT="0" distB="0" distL="0" distR="0" wp14:anchorId="2A9ADEE6" wp14:editId="1663FCFC">
                <wp:extent cx="6932295" cy="57150"/>
                <wp:effectExtent l="8890" t="5080" r="2540" b="444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2295" cy="57150"/>
                          <a:chOff x="0" y="0"/>
                          <a:chExt cx="10917" cy="90"/>
                        </a:xfrm>
                      </wpg:grpSpPr>
                      <wps:wsp>
                        <wps:cNvPr id="4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0871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7150">
                            <a:solidFill>
                              <a:srgbClr val="63C7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23921A" id="Group 2" o:spid="_x0000_s1026" style="width:545.85pt;height:4.5pt;mso-position-horizontal-relative:char;mso-position-vertical-relative:line" coordsize="10917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">
                <v:line id="Line 3" o:spid="_x0000_s1027" style="position:absolute;visibility:visible;mso-wrap-style:square" from="10871,45" to="10871,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" strokecolor="#63c700" strokeweight="4.5pt"/>
                <w10:anchorlock/>
              </v:group>
            </w:pict>
          </mc:Fallback>
        </mc:AlternateContent>
      </w:r>
    </w:p>
    <w:p w14:paraId="5BD4EE31" w14:textId="77777777" w:rsidR="00B12DF2" w:rsidRDefault="00D808B6">
      <w:pPr>
        <w:pStyle w:val="BodyText"/>
        <w:spacing w:before="9"/>
        <w:rPr>
          <w:sz w:val="29"/>
        </w:rPr>
      </w:pPr>
      <w:r>
        <w:rPr>
          <w:noProof/>
        </w:rPr>
        <w:drawing>
          <wp:anchor distT="0" distB="0" distL="0" distR="0" simplePos="0" relativeHeight="1192" behindDoc="0" locked="0" layoutInCell="1" allowOverlap="1" wp14:anchorId="69A05417" wp14:editId="46C6E33A">
            <wp:simplePos x="0" y="0"/>
            <wp:positionH relativeFrom="page">
              <wp:posOffset>463880</wp:posOffset>
            </wp:positionH>
            <wp:positionV relativeFrom="paragraph">
              <wp:posOffset>256781</wp:posOffset>
            </wp:positionV>
            <wp:extent cx="3549566" cy="62788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9566" cy="6278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216" behindDoc="0" locked="0" layoutInCell="1" allowOverlap="1" wp14:anchorId="5707FEFC" wp14:editId="68CDFE5C">
            <wp:simplePos x="0" y="0"/>
            <wp:positionH relativeFrom="page">
              <wp:posOffset>5959855</wp:posOffset>
            </wp:positionH>
            <wp:positionV relativeFrom="paragraph">
              <wp:posOffset>242341</wp:posOffset>
            </wp:positionV>
            <wp:extent cx="1352222" cy="649224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2222" cy="649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12DF2">
      <w:type w:val="continuous"/>
      <w:pgSz w:w="12240" w:h="15840"/>
      <w:pgMar w:top="720" w:right="56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6A5D42"/>
    <w:multiLevelType w:val="hybridMultilevel"/>
    <w:tmpl w:val="E17E36E2"/>
    <w:lvl w:ilvl="0" w:tplc="091E0732">
      <w:numFmt w:val="bullet"/>
      <w:lvlText w:val=""/>
      <w:lvlJc w:val="left"/>
      <w:pPr>
        <w:ind w:left="739" w:hanging="360"/>
      </w:pPr>
      <w:rPr>
        <w:rFonts w:ascii="Symbol" w:eastAsia="Symbol" w:hAnsi="Symbol" w:cs="Symbol" w:hint="default"/>
        <w:color w:val="333333"/>
        <w:w w:val="100"/>
        <w:sz w:val="24"/>
        <w:szCs w:val="24"/>
      </w:rPr>
    </w:lvl>
    <w:lvl w:ilvl="1" w:tplc="6EAE895A">
      <w:numFmt w:val="bullet"/>
      <w:lvlText w:val="•"/>
      <w:lvlJc w:val="left"/>
      <w:pPr>
        <w:ind w:left="1193" w:hanging="360"/>
      </w:pPr>
      <w:rPr>
        <w:rFonts w:hint="default"/>
      </w:rPr>
    </w:lvl>
    <w:lvl w:ilvl="2" w:tplc="A840532E">
      <w:numFmt w:val="bullet"/>
      <w:lvlText w:val="•"/>
      <w:lvlJc w:val="left"/>
      <w:pPr>
        <w:ind w:left="1646" w:hanging="360"/>
      </w:pPr>
      <w:rPr>
        <w:rFonts w:hint="default"/>
      </w:rPr>
    </w:lvl>
    <w:lvl w:ilvl="3" w:tplc="74648D9E">
      <w:numFmt w:val="bullet"/>
      <w:lvlText w:val="•"/>
      <w:lvlJc w:val="left"/>
      <w:pPr>
        <w:ind w:left="2100" w:hanging="360"/>
      </w:pPr>
      <w:rPr>
        <w:rFonts w:hint="default"/>
      </w:rPr>
    </w:lvl>
    <w:lvl w:ilvl="4" w:tplc="91B0B006">
      <w:numFmt w:val="bullet"/>
      <w:lvlText w:val="•"/>
      <w:lvlJc w:val="left"/>
      <w:pPr>
        <w:ind w:left="2553" w:hanging="360"/>
      </w:pPr>
      <w:rPr>
        <w:rFonts w:hint="default"/>
      </w:rPr>
    </w:lvl>
    <w:lvl w:ilvl="5" w:tplc="6AC0A286">
      <w:numFmt w:val="bullet"/>
      <w:lvlText w:val="•"/>
      <w:lvlJc w:val="left"/>
      <w:pPr>
        <w:ind w:left="3007" w:hanging="360"/>
      </w:pPr>
      <w:rPr>
        <w:rFonts w:hint="default"/>
      </w:rPr>
    </w:lvl>
    <w:lvl w:ilvl="6" w:tplc="62583BFA">
      <w:numFmt w:val="bullet"/>
      <w:lvlText w:val="•"/>
      <w:lvlJc w:val="left"/>
      <w:pPr>
        <w:ind w:left="3460" w:hanging="360"/>
      </w:pPr>
      <w:rPr>
        <w:rFonts w:hint="default"/>
      </w:rPr>
    </w:lvl>
    <w:lvl w:ilvl="7" w:tplc="62A85A4E">
      <w:numFmt w:val="bullet"/>
      <w:lvlText w:val="•"/>
      <w:lvlJc w:val="left"/>
      <w:pPr>
        <w:ind w:left="3914" w:hanging="360"/>
      </w:pPr>
      <w:rPr>
        <w:rFonts w:hint="default"/>
      </w:rPr>
    </w:lvl>
    <w:lvl w:ilvl="8" w:tplc="C6DEC696">
      <w:numFmt w:val="bullet"/>
      <w:lvlText w:val="•"/>
      <w:lvlJc w:val="left"/>
      <w:pPr>
        <w:ind w:left="4367" w:hanging="360"/>
      </w:pPr>
      <w:rPr>
        <w:rFonts w:hint="default"/>
      </w:rPr>
    </w:lvl>
  </w:abstractNum>
  <w:abstractNum w:abstractNumId="1" w15:restartNumberingAfterBreak="0">
    <w:nsid w:val="7244784B"/>
    <w:multiLevelType w:val="hybridMultilevel"/>
    <w:tmpl w:val="412E14B4"/>
    <w:lvl w:ilvl="0" w:tplc="9D2C5120">
      <w:numFmt w:val="bullet"/>
      <w:lvlText w:val=""/>
      <w:lvlJc w:val="left"/>
      <w:pPr>
        <w:ind w:left="594" w:hanging="360"/>
      </w:pPr>
      <w:rPr>
        <w:rFonts w:ascii="Symbol" w:eastAsia="Symbol" w:hAnsi="Symbol" w:cs="Symbol" w:hint="default"/>
        <w:color w:val="333333"/>
        <w:w w:val="100"/>
        <w:sz w:val="24"/>
        <w:szCs w:val="24"/>
      </w:rPr>
    </w:lvl>
    <w:lvl w:ilvl="1" w:tplc="D306299A">
      <w:numFmt w:val="bullet"/>
      <w:lvlText w:val="•"/>
      <w:lvlJc w:val="left"/>
      <w:pPr>
        <w:ind w:left="1066" w:hanging="360"/>
      </w:pPr>
      <w:rPr>
        <w:rFonts w:hint="default"/>
      </w:rPr>
    </w:lvl>
    <w:lvl w:ilvl="2" w:tplc="4A8683C6">
      <w:numFmt w:val="bullet"/>
      <w:lvlText w:val="•"/>
      <w:lvlJc w:val="left"/>
      <w:pPr>
        <w:ind w:left="1533" w:hanging="360"/>
      </w:pPr>
      <w:rPr>
        <w:rFonts w:hint="default"/>
      </w:rPr>
    </w:lvl>
    <w:lvl w:ilvl="3" w:tplc="E8ACAF7C">
      <w:numFmt w:val="bullet"/>
      <w:lvlText w:val="•"/>
      <w:lvlJc w:val="left"/>
      <w:pPr>
        <w:ind w:left="2000" w:hanging="360"/>
      </w:pPr>
      <w:rPr>
        <w:rFonts w:hint="default"/>
      </w:rPr>
    </w:lvl>
    <w:lvl w:ilvl="4" w:tplc="D9A887FA">
      <w:numFmt w:val="bullet"/>
      <w:lvlText w:val="•"/>
      <w:lvlJc w:val="left"/>
      <w:pPr>
        <w:ind w:left="2467" w:hanging="360"/>
      </w:pPr>
      <w:rPr>
        <w:rFonts w:hint="default"/>
      </w:rPr>
    </w:lvl>
    <w:lvl w:ilvl="5" w:tplc="08FE40FC">
      <w:numFmt w:val="bullet"/>
      <w:lvlText w:val="•"/>
      <w:lvlJc w:val="left"/>
      <w:pPr>
        <w:ind w:left="2933" w:hanging="360"/>
      </w:pPr>
      <w:rPr>
        <w:rFonts w:hint="default"/>
      </w:rPr>
    </w:lvl>
    <w:lvl w:ilvl="6" w:tplc="632290EC">
      <w:numFmt w:val="bullet"/>
      <w:lvlText w:val="•"/>
      <w:lvlJc w:val="left"/>
      <w:pPr>
        <w:ind w:left="3400" w:hanging="360"/>
      </w:pPr>
      <w:rPr>
        <w:rFonts w:hint="default"/>
      </w:rPr>
    </w:lvl>
    <w:lvl w:ilvl="7" w:tplc="142A01A6">
      <w:numFmt w:val="bullet"/>
      <w:lvlText w:val="•"/>
      <w:lvlJc w:val="left"/>
      <w:pPr>
        <w:ind w:left="3867" w:hanging="360"/>
      </w:pPr>
      <w:rPr>
        <w:rFonts w:hint="default"/>
      </w:rPr>
    </w:lvl>
    <w:lvl w:ilvl="8" w:tplc="ACE8BE60">
      <w:numFmt w:val="bullet"/>
      <w:lvlText w:val="•"/>
      <w:lvlJc w:val="left"/>
      <w:pPr>
        <w:ind w:left="4334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tLAwMTI2NDSxMLBQ0lEKTi0uzszPAykwqQUAHg176iwAAAA="/>
  </w:docVars>
  <w:rsids>
    <w:rsidRoot w:val="00B12DF2"/>
    <w:rsid w:val="006961DF"/>
    <w:rsid w:val="006F15E9"/>
    <w:rsid w:val="008E45E8"/>
    <w:rsid w:val="00B12DF2"/>
    <w:rsid w:val="00D808B6"/>
    <w:rsid w:val="00E57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0DDD2"/>
  <w15:docId w15:val="{C41255B2-6CFD-4920-8C43-4B6DBDD1F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85"/>
      <w:ind w:left="73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D80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8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8B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8B6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ttendee.gotowebinar.com/register/655711503100012519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attendee.gotowebinar.com/register/6557115031000125199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1" Type="http://schemas.openxmlformats.org/officeDocument/2006/relationships/numbering" Target="numbering.xml"/><Relationship Id="rId6" Type="http://schemas.openxmlformats.org/officeDocument/2006/relationships/hyperlink" Target="http://www.philafacilityfund.org/" TargetMode="External"/><Relationship Id="rId11" Type="http://schemas.openxmlformats.org/officeDocument/2006/relationships/hyperlink" Target="http://www.philafacilityfund.org/" TargetMode="External"/><Relationship Id="rId5" Type="http://schemas.openxmlformats.org/officeDocument/2006/relationships/hyperlink" Target="http://www.philafacilityfund.org/" TargetMode="External"/><Relationship Id="rId15" Type="http://schemas.openxmlformats.org/officeDocument/2006/relationships/image" Target="media/image1.jpeg"/><Relationship Id="rId4" Type="http://schemas.openxmlformats.org/officeDocument/2006/relationships/webSettings" Target="webSettings.xml"/><Relationship Id="rId14" Type="http://schemas.openxmlformats.org/officeDocument/2006/relationships/hyperlink" Target="mailto:ecefacilityfund@phm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toshia Sanders</dc:creator>
  <cp:lastModifiedBy>Brandi Carpenter</cp:lastModifiedBy>
  <cp:revision>3</cp:revision>
  <dcterms:created xsi:type="dcterms:W3CDTF">2021-09-30T14:54:00Z</dcterms:created>
  <dcterms:modified xsi:type="dcterms:W3CDTF">2021-10-1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6T00:00:00Z</vt:filetime>
  </property>
  <property fmtid="{D5CDD505-2E9C-101B-9397-08002B2CF9AE}" pid="3" name="Creator">
    <vt:lpwstr>Microsoft® Publisher for Office 365</vt:lpwstr>
  </property>
  <property fmtid="{D5CDD505-2E9C-101B-9397-08002B2CF9AE}" pid="4" name="LastSaved">
    <vt:filetime>2021-08-23T00:00:00Z</vt:filetime>
  </property>
</Properties>
</file>